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C44" w:rsidRPr="00031DAE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031DAE">
        <w:rPr>
          <w:rFonts w:ascii="Times New Roman" w:eastAsia="PMingLiU" w:hAnsi="Times New Roman" w:cs="Times New Roman"/>
          <w:sz w:val="24"/>
          <w:szCs w:val="24"/>
          <w:lang w:eastAsia="zh-TW"/>
        </w:rPr>
        <w:t>自我素質</w:t>
      </w:r>
      <w:r w:rsidRPr="00031DAE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 xml:space="preserve">(Self-quality) </w:t>
      </w:r>
      <w:r w:rsidRPr="00031DAE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165"/>
        <w:gridCol w:w="7131"/>
      </w:tblGrid>
      <w:tr w:rsidR="000C4C44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C44" w:rsidRPr="00031DAE" w:rsidRDefault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接納，智慧，友誼</w:t>
            </w:r>
          </w:p>
        </w:tc>
      </w:tr>
      <w:tr w:rsidR="000C4C44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C44" w:rsidRPr="00031DAE" w:rsidRDefault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自信，靈活，解決問題</w:t>
            </w:r>
          </w:p>
        </w:tc>
      </w:tr>
      <w:tr w:rsidR="000C4C44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長</w:t>
            </w:r>
            <w:r w:rsidRPr="00031DAE">
              <w:rPr>
                <w:rFonts w:ascii="Times New Roman" w:eastAsia="PMingLiU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者</w:t>
            </w:r>
          </w:p>
        </w:tc>
      </w:tr>
      <w:tr w:rsidR="000C4C44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長</w:t>
            </w:r>
            <w:r w:rsidRPr="00031DAE">
              <w:rPr>
                <w:rFonts w:ascii="Times New Roman" w:eastAsia="PMingLiU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者</w:t>
            </w:r>
          </w:p>
        </w:tc>
      </w:tr>
      <w:tr w:rsidR="000C4C44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031DAE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031DAE" w:rsidRPr="00031DAE" w:rsidTr="00031DA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Kwan, Alex </w:t>
            </w:r>
            <w:proofErr w:type="spellStart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Yui-huen</w:t>
            </w:r>
            <w:proofErr w:type="spellEnd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31DAE">
              <w:rPr>
                <w:rFonts w:ascii="Times New Roman" w:hAnsi="Times New Roman" w:cs="Times New Roman"/>
                <w:b/>
                <w:sz w:val="24"/>
                <w:szCs w:val="24"/>
              </w:rPr>
              <w:t>Chau-</w:t>
            </w:r>
            <w:proofErr w:type="spellStart"/>
            <w:r w:rsidRPr="00031DAE">
              <w:rPr>
                <w:rFonts w:ascii="Times New Roman" w:hAnsi="Times New Roman" w:cs="Times New Roman"/>
                <w:b/>
                <w:sz w:val="24"/>
                <w:szCs w:val="24"/>
              </w:rPr>
              <w:t>kiu</w:t>
            </w:r>
            <w:proofErr w:type="spellEnd"/>
            <w:r w:rsidRPr="00031D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heung,</w:t>
            </w: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 Raymond Man-hung </w:t>
            </w:r>
            <w:proofErr w:type="spellStart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Ngan</w:t>
            </w:r>
            <w:proofErr w:type="spellEnd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Sik</w:t>
            </w:r>
            <w:proofErr w:type="spellEnd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 Hung Ng, Anna Lau, Edward Man-</w:t>
            </w:r>
            <w:proofErr w:type="spellStart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fuk</w:t>
            </w:r>
            <w:proofErr w:type="spellEnd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 Leung, and Sophia Siu-</w:t>
            </w:r>
            <w:proofErr w:type="spellStart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chee</w:t>
            </w:r>
            <w:proofErr w:type="spellEnd"/>
            <w:r w:rsidRPr="00031DAE">
              <w:rPr>
                <w:rFonts w:ascii="Times New Roman" w:hAnsi="Times New Roman" w:cs="Times New Roman"/>
                <w:sz w:val="24"/>
                <w:szCs w:val="24"/>
              </w:rPr>
              <w:t xml:space="preserve"> Chan. 2003. </w:t>
            </w:r>
            <w:r w:rsidRPr="00031DAE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031DAE">
              <w:rPr>
                <w:rFonts w:ascii="Times New Roma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0C4C44" w:rsidRPr="00031DAE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0C4C44" w:rsidRPr="00031DAE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031DAE">
        <w:rPr>
          <w:rFonts w:ascii="Times New Roman" w:eastAsia="PMingLiU" w:hAnsi="Times New Roman" w:cs="Times New Roman"/>
          <w:sz w:val="24"/>
          <w:szCs w:val="24"/>
          <w:lang w:eastAsia="zh-TW"/>
        </w:rPr>
        <w:t>自我素質</w:t>
      </w:r>
      <w:r w:rsidRPr="00031DAE">
        <w:rPr>
          <w:rFonts w:ascii="Times New Roman" w:eastAsiaTheme="minorEastAsia" w:hAnsi="Times New Roman" w:cs="Times New Roman"/>
          <w:sz w:val="24"/>
          <w:szCs w:val="24"/>
          <w:lang w:eastAsia="zh-TW"/>
        </w:rPr>
        <w:t>的</w:t>
      </w:r>
      <w:r w:rsidRPr="00031DAE"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9F40CF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  <w:bookmarkStart w:id="0" w:name="_GoBack"/>
            <w:bookmarkEnd w:id="0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2C497E" w:rsidRDefault="009F40CF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2C497E" w:rsidRDefault="009F40C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2C497E" w:rsidRDefault="009F40C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2C497E" w:rsidRDefault="009F40C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2C497E" w:rsidRDefault="009F40CF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9F40C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1,3,5,7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  <w:tr w:rsidR="009F40CF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0CF" w:rsidRPr="0038661D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2,4,6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 xml:space="preserve"> （反向計分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0CF" w:rsidRPr="001849F0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0CF" w:rsidRPr="001849F0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0CF" w:rsidRPr="001849F0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0CF" w:rsidRPr="001849F0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40CF" w:rsidRPr="001849F0" w:rsidRDefault="009F40C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1849F0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</w:tr>
    </w:tbl>
    <w:p w:rsidR="000C4C44" w:rsidRPr="00031DAE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0C4C44" w:rsidRPr="00031DAE" w:rsidRDefault="000C4C44" w:rsidP="000C4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0C4C44" w:rsidRPr="00031DAE" w:rsidTr="000C4C4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4C44" w:rsidRPr="00031DAE" w:rsidRDefault="000C4C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31DAE"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031DAE" w:rsidRPr="00031DAE" w:rsidTr="000C4C4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031DAE" w:rsidRPr="00031DAE" w:rsidTr="000C4C4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031DAE" w:rsidRPr="00031DAE" w:rsidTr="000C4C4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1DAE" w:rsidRPr="00031DAE" w:rsidRDefault="00031DAE" w:rsidP="00031DA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31DA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0C4C44" w:rsidRPr="00031DAE" w:rsidRDefault="000C4C44" w:rsidP="000C4C44">
      <w:pPr>
        <w:rPr>
          <w:rFonts w:ascii="Times New Roman" w:hAnsi="Times New Roman" w:cs="Times New Roman"/>
          <w:sz w:val="24"/>
          <w:szCs w:val="24"/>
        </w:rPr>
      </w:pPr>
    </w:p>
    <w:p w:rsidR="00AE5620" w:rsidRPr="00031DAE" w:rsidRDefault="009F40CF">
      <w:pPr>
        <w:rPr>
          <w:rFonts w:ascii="Times New Roman" w:hAnsi="Times New Roman" w:cs="Times New Roman"/>
          <w:sz w:val="24"/>
          <w:szCs w:val="24"/>
        </w:rPr>
      </w:pPr>
    </w:p>
    <w:sectPr w:rsidR="00AE5620" w:rsidRPr="00031DAE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MysTQ0MDW1NDNX0lEKTi0uzszPAykwrAUAUel7niwAAAA="/>
  </w:docVars>
  <w:rsids>
    <w:rsidRoot w:val="00661891"/>
    <w:rsid w:val="00031DAE"/>
    <w:rsid w:val="000C4C44"/>
    <w:rsid w:val="003D4FB3"/>
    <w:rsid w:val="00661891"/>
    <w:rsid w:val="00924431"/>
    <w:rsid w:val="009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A241DB-9D8F-4456-BE39-2A89A7BEE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C44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0C4C44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8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3:17:00Z</dcterms:created>
  <dcterms:modified xsi:type="dcterms:W3CDTF">2021-03-05T02:52:00Z</dcterms:modified>
</cp:coreProperties>
</file>